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avor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049 744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 Pea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avorgroup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93A7E2F" w:rsidR="00661C78" w:rsidRDefault="004C0A79">
      <w:r>
        <w:rPr>
          <w:noProof/>
        </w:rPr>
        <w:drawing>
          <wp:inline distT="0" distB="0" distL="0" distR="0" wp14:anchorId="40B878B6" wp14:editId="36DF8D3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C0A79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